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r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8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0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71 (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2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01 (0.0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4 (0.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8 (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 (-0.93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5, 0.1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4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6 (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2 (0.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8 (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8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3 (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4 (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1.9, 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8 (-6.1, -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2, 0.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2 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50 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5 (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8 (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1 (0.0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6 (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0 (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 (-0.77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5.0, -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 (-1.9, 0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7 (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9 (0.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4 (0.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6 (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2 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67 (0.0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1 (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 (-0.74,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 (-0.74, 0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6 (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85 (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3 (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4 (0.0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1 (0.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86 (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54 (0.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 (-0.27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4.9, -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 (-1.7, 0.08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5 (0.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7 (0.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5 (0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2 (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0 (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4 (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5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 (-1.5, -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 (-1.5, -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94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3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33 (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55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0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16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9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2, -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2, -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9 (0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5 (0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0 (0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4 (0.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9 (0.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8 (0.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3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2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6 (-13., -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9, -0.2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76 (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3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3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8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9 (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1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6 (0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5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0 (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1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5 (0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9 (0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0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5 (0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, 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, 0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4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8 (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3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0 (0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1 (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0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3 (0.0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 (-4.4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 (-4.4, 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3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8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3 (0.0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5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1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3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2 (0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 (-1.5,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3.2, -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 (-1.8, 1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41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4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8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8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61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0 (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8 (0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.9, -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.9, -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7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0 (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69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29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4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5 (0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0 (0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1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7 (-7.7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5, 0.4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y 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09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0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1 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6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7 (0.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0 (0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2 (0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9, -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9, -0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0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1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8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6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5 (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48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9 (0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1.2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6 (-7.5,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2, 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0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5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0 (0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1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3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2 (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6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 (-7.0, 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5 (-7.0, 0.09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3"/>
              <w:keepNext/>
            </w:pPr>
            <w:r>
              <w:rPr>
                <w:rFonts w:ascii="Calibri" w:hAnsi="Calibri"/>
                <w:sz w:val="20"/>
              </w:rPr>
              <w:t xml:space="default">Income as % of poverty 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25 (0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77 (0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9 (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6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1 (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1 (0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9 (0.0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0.38, 15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 (-1.4, -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-0.55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5 (0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68 (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63 (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42 (0.0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7 (0.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7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8 (0.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, -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3, -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6 (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53 (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7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5 (0.0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1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1 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3 (0.0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4.6, -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 (-4.6, -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6 (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30 (0.0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7 (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62 (0.0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8 (0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2 (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6 (0.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 (-2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 (-2.1, 1.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17:31:00Z</dcterms:created>
  <dcterms:modified xsi:type="dcterms:W3CDTF">2022-12-2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